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520" w:rsidRPr="008456AA" w:rsidRDefault="00844088" w:rsidP="00087D0A">
      <w:pPr>
        <w:pStyle w:val="Default"/>
        <w:rPr>
          <w:b/>
          <w:sz w:val="22"/>
          <w:lang w:val="en-GB"/>
        </w:rPr>
      </w:pPr>
      <w:r>
        <w:rPr>
          <w:noProof/>
          <w:sz w:val="22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731F7C27" wp14:editId="19EAE7E5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3CEFC1A" wp14:editId="16AA6F54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594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398"/>
                              <w:gridCol w:w="992"/>
                              <w:gridCol w:w="3224"/>
                              <w:gridCol w:w="600"/>
                              <w:gridCol w:w="992"/>
                            </w:tblGrid>
                            <w:tr w:rsidR="00420727" w:rsidRPr="0075517C" w:rsidTr="00087D0A">
                              <w:trPr>
                                <w:trHeight w:val="456"/>
                              </w:trPr>
                              <w:tc>
                                <w:tcPr>
                                  <w:tcW w:w="5778" w:type="dxa"/>
                                  <w:gridSpan w:val="3"/>
                                </w:tcPr>
                                <w:p w:rsidR="00087D0A" w:rsidRPr="00087D0A" w:rsidRDefault="00087D0A" w:rsidP="00087D0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EAA Travel Grant dedicated to ECA 2022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31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087D0A">
                              <w:trPr>
                                <w:gridAfter w:val="2"/>
                                <w:wAfter w:w="1592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10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23755B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0594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398"/>
                        <w:gridCol w:w="992"/>
                        <w:gridCol w:w="3224"/>
                        <w:gridCol w:w="600"/>
                        <w:gridCol w:w="992"/>
                      </w:tblGrid>
                      <w:tr w:rsidR="00420727" w:rsidRPr="0075517C" w:rsidTr="00087D0A">
                        <w:trPr>
                          <w:trHeight w:val="456"/>
                        </w:trPr>
                        <w:tc>
                          <w:tcPr>
                            <w:tcW w:w="5778" w:type="dxa"/>
                            <w:gridSpan w:val="3"/>
                          </w:tcPr>
                          <w:p w:rsidR="00087D0A" w:rsidRPr="00087D0A" w:rsidRDefault="00087D0A" w:rsidP="00087D0A">
                            <w:pPr>
                              <w:pStyle w:val="Default"/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EAA Travel Grant dedicated to ECA 2022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31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087D0A">
                        <w:trPr>
                          <w:gridAfter w:val="2"/>
                          <w:wAfter w:w="1592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1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23755B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F56520" w:rsidRPr="0096202F" w:rsidRDefault="00F56520" w:rsidP="00F56520">
      <w:pPr>
        <w:pStyle w:val="Default"/>
        <w:ind w:left="720"/>
        <w:rPr>
          <w:b/>
          <w:sz w:val="22"/>
          <w:szCs w:val="22"/>
          <w:lang w:val="en-GB"/>
        </w:rPr>
      </w:pPr>
      <w:bookmarkStart w:id="0" w:name="_GoBack"/>
    </w:p>
    <w:p w:rsidR="00087D0A" w:rsidRPr="0096202F" w:rsidRDefault="0041308B" w:rsidP="00E0715D">
      <w:pPr>
        <w:spacing w:after="0" w:line="240" w:lineRule="auto"/>
        <w:jc w:val="both"/>
        <w:rPr>
          <w:rFonts w:ascii="Trebuchet MS" w:hAnsi="Trebuchet MS" w:cs="Trebuchet MS"/>
          <w:b/>
          <w:bCs/>
          <w:lang w:val="en-GB"/>
        </w:rPr>
      </w:pPr>
      <w:r w:rsidRPr="0096202F">
        <w:rPr>
          <w:rFonts w:ascii="Trebuchet MS" w:hAnsi="Trebuchet MS" w:cs="Trebuchet MS"/>
          <w:b/>
          <w:bCs/>
          <w:lang w:val="en-GB"/>
        </w:rPr>
        <w:t>This applicat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ion must be </w:t>
      </w:r>
      <w:r w:rsidR="0041329B" w:rsidRPr="0096202F">
        <w:rPr>
          <w:rFonts w:ascii="Trebuchet MS" w:hAnsi="Trebuchet MS" w:cs="Trebuchet MS"/>
          <w:b/>
          <w:bCs/>
          <w:lang w:val="en-GB"/>
        </w:rPr>
        <w:t>completed</w:t>
      </w:r>
      <w:r w:rsidR="00AC1DE2" w:rsidRPr="0096202F">
        <w:rPr>
          <w:rFonts w:ascii="Trebuchet MS" w:hAnsi="Trebuchet MS" w:cs="Trebuchet MS"/>
          <w:b/>
          <w:bCs/>
          <w:lang w:val="en-GB"/>
        </w:rPr>
        <w:t xml:space="preserve"> electronically and 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submitted to the EAA </w:t>
      </w:r>
      <w:r w:rsidR="0041329B" w:rsidRPr="0096202F">
        <w:rPr>
          <w:rFonts w:ascii="Trebuchet MS" w:hAnsi="Trebuchet MS" w:cs="Trebuchet MS"/>
          <w:b/>
          <w:bCs/>
          <w:lang w:val="en-GB"/>
        </w:rPr>
        <w:t>Office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 at </w:t>
      </w:r>
      <w:r w:rsidR="0024181F" w:rsidRPr="0096202F">
        <w:rPr>
          <w:rFonts w:ascii="Trebuchet MS" w:hAnsi="Trebuchet MS"/>
          <w:b/>
          <w:bCs/>
          <w:color w:val="0070C0"/>
          <w:lang w:val="en-GB"/>
        </w:rPr>
        <w:t>office@andrologyacademy.net</w:t>
      </w:r>
      <w:r w:rsidR="00087D0A" w:rsidRPr="0096202F">
        <w:rPr>
          <w:rFonts w:ascii="Trebuchet MS" w:hAnsi="Trebuchet MS" w:cs="Trebuchet MS"/>
          <w:b/>
          <w:bCs/>
          <w:lang w:val="en-GB"/>
        </w:rPr>
        <w:t>.</w:t>
      </w:r>
      <w:r w:rsidR="00087D0A" w:rsidRPr="0096202F">
        <w:rPr>
          <w:rFonts w:ascii="Trebuchet MS" w:hAnsi="Trebuchet MS" w:cs="Trebuchet MS"/>
          <w:b/>
          <w:bCs/>
          <w:lang w:val="en-GB"/>
        </w:rPr>
        <w:br/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Please attach </w:t>
      </w:r>
      <w:r w:rsidR="0024181F" w:rsidRPr="0096202F">
        <w:rPr>
          <w:rFonts w:ascii="Trebuchet MS" w:hAnsi="Trebuchet MS" w:cs="Trebuchet MS"/>
          <w:b/>
          <w:bCs/>
          <w:lang w:val="en-GB"/>
        </w:rPr>
        <w:t>a</w:t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 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short </w:t>
      </w:r>
      <w:r w:rsidR="004B640D" w:rsidRPr="0096202F">
        <w:rPr>
          <w:rFonts w:ascii="Trebuchet MS" w:hAnsi="Trebuchet MS" w:cs="Trebuchet MS"/>
          <w:b/>
          <w:bCs/>
          <w:lang w:val="en-GB"/>
        </w:rPr>
        <w:t>C</w:t>
      </w:r>
      <w:r w:rsidR="00FF7005" w:rsidRPr="0096202F">
        <w:rPr>
          <w:rFonts w:ascii="Trebuchet MS" w:hAnsi="Trebuchet MS" w:cs="Trebuchet MS"/>
          <w:b/>
          <w:bCs/>
          <w:lang w:val="en-GB"/>
        </w:rPr>
        <w:t>V with publications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 (last 3 years only)</w:t>
      </w:r>
      <w:r w:rsidR="0024181F" w:rsidRPr="0096202F">
        <w:rPr>
          <w:rFonts w:ascii="Trebuchet MS" w:hAnsi="Trebuchet MS" w:cs="Trebuchet MS"/>
          <w:b/>
          <w:bCs/>
          <w:lang w:val="en-GB"/>
        </w:rPr>
        <w:t xml:space="preserve">, 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the abstract submitted to </w:t>
      </w:r>
      <w:r w:rsidR="0024181F" w:rsidRPr="0096202F">
        <w:rPr>
          <w:rFonts w:ascii="Trebuchet MS" w:hAnsi="Trebuchet MS" w:cs="Trebuchet MS"/>
          <w:b/>
          <w:bCs/>
          <w:lang w:val="en-GB"/>
        </w:rPr>
        <w:t xml:space="preserve">the Congress and </w:t>
      </w:r>
      <w:r w:rsidR="00087D0A" w:rsidRPr="0096202F">
        <w:rPr>
          <w:rFonts w:ascii="Trebuchet MS" w:hAnsi="Trebuchet MS" w:cs="Trebuchet MS"/>
          <w:b/>
          <w:bCs/>
          <w:lang w:val="en-GB"/>
        </w:rPr>
        <w:t>proof of payment</w:t>
      </w:r>
      <w:r w:rsidR="0024181F" w:rsidRPr="0096202F">
        <w:rPr>
          <w:rFonts w:ascii="Trebuchet MS" w:hAnsi="Trebuchet MS" w:cs="Trebuchet MS"/>
          <w:b/>
          <w:bCs/>
          <w:lang w:val="en-GB"/>
        </w:rPr>
        <w:t xml:space="preserve"> of the registration fee.</w:t>
      </w:r>
    </w:p>
    <w:p w:rsidR="0024181F" w:rsidRDefault="0024181F" w:rsidP="00E0715D">
      <w:pPr>
        <w:pStyle w:val="Default"/>
        <w:jc w:val="both"/>
        <w:rPr>
          <w:b/>
          <w:bCs/>
          <w:color w:val="auto"/>
          <w:sz w:val="22"/>
          <w:szCs w:val="22"/>
          <w:lang w:val="en-GB"/>
        </w:rPr>
      </w:pPr>
      <w:r w:rsidRPr="0096202F">
        <w:rPr>
          <w:b/>
          <w:bCs/>
          <w:color w:val="auto"/>
          <w:sz w:val="22"/>
          <w:szCs w:val="22"/>
          <w:lang w:val="en-GB"/>
        </w:rPr>
        <w:t>Successful applications will be decided within 4 weeks after the deadline.</w:t>
      </w:r>
    </w:p>
    <w:bookmarkEnd w:id="0"/>
    <w:p w:rsidR="00E9316E" w:rsidRDefault="00E9316E">
      <w:pPr>
        <w:pStyle w:val="Default"/>
        <w:rPr>
          <w:b/>
          <w:bCs/>
          <w:color w:val="auto"/>
          <w:sz w:val="22"/>
          <w:szCs w:val="22"/>
          <w:lang w:val="en-GB"/>
        </w:rPr>
      </w:pPr>
    </w:p>
    <w:p w:rsidR="00E9316E" w:rsidRPr="006D7178" w:rsidRDefault="00E9316E">
      <w:pPr>
        <w:pStyle w:val="Default"/>
        <w:rPr>
          <w:b/>
          <w:bCs/>
          <w:color w:val="auto"/>
          <w:sz w:val="22"/>
          <w:szCs w:val="22"/>
          <w:u w:val="single"/>
          <w:lang w:val="en-GB"/>
        </w:rPr>
      </w:pPr>
      <w:r w:rsidRPr="006D7178">
        <w:rPr>
          <w:b/>
          <w:bCs/>
          <w:color w:val="auto"/>
          <w:sz w:val="22"/>
          <w:szCs w:val="22"/>
          <w:u w:val="single"/>
          <w:lang w:val="en-GB"/>
        </w:rPr>
        <w:t>Deadline for application: 15 June 2022</w:t>
      </w:r>
    </w:p>
    <w:p w:rsidR="0096202F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96202F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96202F" w:rsidRPr="00713F03" w:rsidRDefault="0096202F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41329B">
        <w:rPr>
          <w:color w:val="auto"/>
          <w:sz w:val="20"/>
          <w:szCs w:val="20"/>
          <w:lang w:val="en-GB"/>
        </w:rPr>
        <w:t>2021 /2022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96202F" w:rsidRDefault="0096202F" w:rsidP="009620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Amount applied for (grant will be provided on reimbursement basis up to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96202F" w:rsidRPr="00972950" w:rsidRDefault="0096202F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96202F" w:rsidTr="00AD66DC">
        <w:tc>
          <w:tcPr>
            <w:tcW w:w="9431" w:type="dxa"/>
            <w:shd w:val="clear" w:color="auto" w:fill="FFFFFF"/>
          </w:tcPr>
          <w:p w:rsidR="00AD66DC" w:rsidRPr="0096202F" w:rsidRDefault="00A077EE" w:rsidP="00011DA7">
            <w:pPr>
              <w:pStyle w:val="Default"/>
              <w:rPr>
                <w:b/>
                <w:color w:val="auto"/>
                <w:sz w:val="22"/>
                <w:szCs w:val="20"/>
                <w:lang w:val="en-GB"/>
              </w:rPr>
            </w:pPr>
            <w:r w:rsidRPr="0096202F">
              <w:rPr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96202F">
              <w:rPr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  <w:r w:rsidR="0096202F">
        <w:rPr>
          <w:rFonts w:cs="Arial"/>
          <w:color w:val="auto"/>
          <w:sz w:val="20"/>
          <w:szCs w:val="20"/>
          <w:lang w:val="en-GB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41329B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IBAN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(Internat. Bank Account No.) 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SWIFT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24C4" w:rsidRDefault="007524C4" w:rsidP="00C80C6E">
      <w:pPr>
        <w:spacing w:after="0" w:line="240" w:lineRule="auto"/>
      </w:pPr>
      <w:r>
        <w:separator/>
      </w:r>
    </w:p>
  </w:endnote>
  <w:endnote w:type="continuationSeparator" w:id="0">
    <w:p w:rsidR="007524C4" w:rsidRDefault="007524C4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24C4" w:rsidRDefault="007524C4" w:rsidP="00C80C6E">
      <w:pPr>
        <w:spacing w:after="0" w:line="240" w:lineRule="auto"/>
      </w:pPr>
      <w:r>
        <w:separator/>
      </w:r>
    </w:p>
  </w:footnote>
  <w:footnote w:type="continuationSeparator" w:id="0">
    <w:p w:rsidR="007524C4" w:rsidRDefault="007524C4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197D88"/>
    <w:multiLevelType w:val="hybridMultilevel"/>
    <w:tmpl w:val="3E34A2BA"/>
    <w:lvl w:ilvl="0" w:tplc="4B186B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removePersonalInformation/>
  <w:removeDateAndTime/>
  <w:embedSystemFonts/>
  <w:bordersDoNotSurroundHeader/>
  <w:bordersDoNotSurroundFooter/>
  <w:hideSpellingErrors/>
  <w:hideGrammaticalErrors/>
  <w:proofState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QUAjCxl5C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87D0A"/>
    <w:rsid w:val="000A0188"/>
    <w:rsid w:val="000C3DC0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227AF7"/>
    <w:rsid w:val="0023755B"/>
    <w:rsid w:val="0024181F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A4987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D7178"/>
    <w:rsid w:val="006F6A82"/>
    <w:rsid w:val="00703A4E"/>
    <w:rsid w:val="00711C18"/>
    <w:rsid w:val="00713F03"/>
    <w:rsid w:val="0073325F"/>
    <w:rsid w:val="00741EB6"/>
    <w:rsid w:val="007524C4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202F"/>
    <w:rsid w:val="00967174"/>
    <w:rsid w:val="00972950"/>
    <w:rsid w:val="0098210B"/>
    <w:rsid w:val="00996B11"/>
    <w:rsid w:val="009E2FD1"/>
    <w:rsid w:val="009E65E4"/>
    <w:rsid w:val="009F0365"/>
    <w:rsid w:val="009F6FD3"/>
    <w:rsid w:val="00A06354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E01BF1"/>
    <w:rsid w:val="00E052D5"/>
    <w:rsid w:val="00E0715D"/>
    <w:rsid w:val="00E644E8"/>
    <w:rsid w:val="00E755FE"/>
    <w:rsid w:val="00E90C09"/>
    <w:rsid w:val="00E9316E"/>
    <w:rsid w:val="00EA35EF"/>
    <w:rsid w:val="00EA39A2"/>
    <w:rsid w:val="00EB06A1"/>
    <w:rsid w:val="00EC7D8C"/>
    <w:rsid w:val="00EE1E23"/>
    <w:rsid w:val="00EE3889"/>
    <w:rsid w:val="00EF5E0E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ata.worldbank.org/about/country-classifications/country-and-lending-group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data.worldbank.org/about/country-classifications/country-and-lending-groups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77B7B-2C52-4260-864F-1D01FE580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542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03T07:32:00Z</dcterms:created>
  <dcterms:modified xsi:type="dcterms:W3CDTF">2022-05-03T07:32:00Z</dcterms:modified>
</cp:coreProperties>
</file>